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9ACF4" w14:textId="77777777" w:rsidR="006A19EC" w:rsidRPr="006A19EC" w:rsidRDefault="006A19EC" w:rsidP="000B3684">
      <w:pPr>
        <w:spacing w:after="158"/>
        <w:textAlignment w:val="baseline"/>
        <w:rPr>
          <w:rFonts w:ascii="Arial" w:eastAsia="Times New Roman" w:hAnsi="Arial" w:cs="Arial"/>
          <w:b/>
          <w:bCs/>
          <w:sz w:val="21"/>
          <w:szCs w:val="21"/>
          <w:u w:val="single"/>
        </w:rPr>
      </w:pPr>
      <w:r w:rsidRPr="006A19EC">
        <w:rPr>
          <w:rFonts w:ascii="Arial" w:eastAsia="Times New Roman" w:hAnsi="Arial" w:cs="Arial"/>
          <w:b/>
          <w:bCs/>
          <w:sz w:val="21"/>
          <w:szCs w:val="21"/>
          <w:u w:val="single"/>
        </w:rPr>
        <w:t>Practice Problem: Classification</w:t>
      </w:r>
    </w:p>
    <w:p w14:paraId="7834EF96" w14:textId="4AEF4F80" w:rsidR="000B3684" w:rsidRPr="000B3684" w:rsidRDefault="000B3684" w:rsidP="000B3684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r w:rsidRPr="000B3684">
        <w:rPr>
          <w:rFonts w:ascii="Arial" w:eastAsia="Times New Roman" w:hAnsi="Arial" w:cs="Arial"/>
          <w:sz w:val="21"/>
          <w:szCs w:val="21"/>
        </w:rPr>
        <w:t xml:space="preserve">A manager at the bank is disturbed with more and more customers leaving their credit card services. They would really appreciate if one could predict for them who is </w:t>
      </w:r>
      <w:proofErr w:type="spellStart"/>
      <w:r w:rsidRPr="000B3684">
        <w:rPr>
          <w:rFonts w:ascii="Arial" w:eastAsia="Times New Roman" w:hAnsi="Arial" w:cs="Arial"/>
          <w:sz w:val="21"/>
          <w:szCs w:val="21"/>
        </w:rPr>
        <w:t>gonna</w:t>
      </w:r>
      <w:proofErr w:type="spellEnd"/>
      <w:r w:rsidRPr="000B3684">
        <w:rPr>
          <w:rFonts w:ascii="Arial" w:eastAsia="Times New Roman" w:hAnsi="Arial" w:cs="Arial"/>
          <w:sz w:val="21"/>
          <w:szCs w:val="21"/>
        </w:rPr>
        <w:t xml:space="preserve"> get churned so they can proactively go to the customer to provide them better services and turn customers' decisions in the opposite direction</w:t>
      </w:r>
    </w:p>
    <w:p w14:paraId="21D83EC9" w14:textId="77777777" w:rsidR="000B3684" w:rsidRPr="000B3684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2A917138" w14:textId="06A61BA2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r w:rsidRPr="00BB3721">
        <w:rPr>
          <w:rFonts w:ascii="Arial" w:eastAsia="Times New Roman" w:hAnsi="Arial" w:cs="Arial"/>
          <w:sz w:val="21"/>
          <w:szCs w:val="21"/>
        </w:rPr>
        <w:t>CLIENTNUM</w:t>
      </w:r>
      <w:r w:rsidR="00BB3721" w:rsidRPr="00BB3721">
        <w:rPr>
          <w:rFonts w:ascii="Arial" w:eastAsia="Times New Roman" w:hAnsi="Arial" w:cs="Arial"/>
          <w:sz w:val="21"/>
          <w:szCs w:val="21"/>
        </w:rPr>
        <w:t>: client ID</w:t>
      </w:r>
    </w:p>
    <w:p w14:paraId="28B1403F" w14:textId="57945B59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Attrition_Flag</w:t>
      </w:r>
      <w:proofErr w:type="spellEnd"/>
      <w:r w:rsidRPr="00BB3721">
        <w:rPr>
          <w:rFonts w:ascii="Arial" w:eastAsia="Times New Roman" w:hAnsi="Arial" w:cs="Arial"/>
          <w:sz w:val="21"/>
          <w:szCs w:val="21"/>
        </w:rPr>
        <w:t xml:space="preserve">: 1 – churned customer, 0 – existing customer </w:t>
      </w:r>
    </w:p>
    <w:p w14:paraId="32FA6EA1" w14:textId="19B6680D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Customer_Age</w:t>
      </w:r>
      <w:proofErr w:type="spellEnd"/>
      <w:r w:rsidR="00BB3721" w:rsidRPr="00BB3721">
        <w:rPr>
          <w:rFonts w:ascii="Arial" w:eastAsia="Times New Roman" w:hAnsi="Arial" w:cs="Arial"/>
          <w:sz w:val="21"/>
          <w:szCs w:val="21"/>
        </w:rPr>
        <w:t>: age of a customer</w:t>
      </w:r>
      <w:r w:rsidR="00BB3721">
        <w:rPr>
          <w:rFonts w:ascii="Arial" w:eastAsia="Times New Roman" w:hAnsi="Arial" w:cs="Arial"/>
          <w:sz w:val="21"/>
          <w:szCs w:val="21"/>
        </w:rPr>
        <w:t xml:space="preserve"> (numeric)</w:t>
      </w:r>
    </w:p>
    <w:p w14:paraId="4C72E3BD" w14:textId="35AE5DCF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r w:rsidRPr="00BB3721">
        <w:rPr>
          <w:rFonts w:ascii="Arial" w:eastAsia="Times New Roman" w:hAnsi="Arial" w:cs="Arial"/>
          <w:sz w:val="21"/>
          <w:szCs w:val="21"/>
        </w:rPr>
        <w:t>Gender</w:t>
      </w:r>
      <w:r w:rsidR="00BB3721" w:rsidRPr="00BB3721">
        <w:rPr>
          <w:rFonts w:ascii="Arial" w:eastAsia="Times New Roman" w:hAnsi="Arial" w:cs="Arial"/>
          <w:sz w:val="21"/>
          <w:szCs w:val="21"/>
        </w:rPr>
        <w:t xml:space="preserve">: gender of a customer </w:t>
      </w:r>
      <w:r w:rsidR="00BB3721">
        <w:rPr>
          <w:rFonts w:ascii="Arial" w:eastAsia="Times New Roman" w:hAnsi="Arial" w:cs="Arial"/>
          <w:sz w:val="21"/>
          <w:szCs w:val="21"/>
        </w:rPr>
        <w:t xml:space="preserve">(F, M) </w:t>
      </w:r>
    </w:p>
    <w:p w14:paraId="6E97ADE9" w14:textId="142C22DB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Dependent_count</w:t>
      </w:r>
      <w:proofErr w:type="spellEnd"/>
      <w:r w:rsidR="00BB3721">
        <w:rPr>
          <w:rFonts w:ascii="Arial" w:eastAsia="Times New Roman" w:hAnsi="Arial" w:cs="Arial"/>
          <w:sz w:val="21"/>
          <w:szCs w:val="21"/>
        </w:rPr>
        <w:t>: the number of dependents in the household (numeric)</w:t>
      </w:r>
    </w:p>
    <w:p w14:paraId="4BF7C532" w14:textId="4E05D769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Education_Level</w:t>
      </w:r>
      <w:proofErr w:type="spellEnd"/>
      <w:r w:rsidR="00BB3721">
        <w:rPr>
          <w:rFonts w:ascii="Arial" w:eastAsia="Times New Roman" w:hAnsi="Arial" w:cs="Arial"/>
          <w:sz w:val="21"/>
          <w:szCs w:val="21"/>
        </w:rPr>
        <w:t xml:space="preserve">: </w:t>
      </w:r>
      <w:r w:rsidR="00BB3721" w:rsidRPr="00BB3721">
        <w:rPr>
          <w:rFonts w:ascii="Arial" w:eastAsia="Times New Roman" w:hAnsi="Arial" w:cs="Arial"/>
          <w:sz w:val="21"/>
          <w:szCs w:val="21"/>
        </w:rPr>
        <w:t>High School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Graduate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Uneducated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Unknown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College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Post-Graduate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Doctorate</w:t>
      </w:r>
    </w:p>
    <w:p w14:paraId="7B54EB3F" w14:textId="5B327184" w:rsidR="000B3684" w:rsidRPr="00BB3721" w:rsidRDefault="000B3684" w:rsidP="0053489F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Marital_Status</w:t>
      </w:r>
      <w:proofErr w:type="spellEnd"/>
      <w:r w:rsidR="00BB3721">
        <w:rPr>
          <w:rFonts w:ascii="Arial" w:eastAsia="Times New Roman" w:hAnsi="Arial" w:cs="Arial"/>
          <w:sz w:val="21"/>
          <w:szCs w:val="21"/>
        </w:rPr>
        <w:t xml:space="preserve">: </w:t>
      </w:r>
      <w:r w:rsidR="0053489F" w:rsidRPr="0053489F">
        <w:rPr>
          <w:rFonts w:ascii="Arial" w:eastAsia="Times New Roman" w:hAnsi="Arial" w:cs="Arial"/>
          <w:sz w:val="21"/>
          <w:szCs w:val="21"/>
        </w:rPr>
        <w:t>Married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Single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Unknown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Divorced</w:t>
      </w:r>
    </w:p>
    <w:p w14:paraId="62864D9C" w14:textId="497DCB21" w:rsidR="0053489F" w:rsidRPr="00BB3721" w:rsidRDefault="000B3684" w:rsidP="0053489F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Income_Category</w:t>
      </w:r>
      <w:proofErr w:type="spellEnd"/>
      <w:r w:rsidR="0053489F">
        <w:rPr>
          <w:rFonts w:ascii="Arial" w:eastAsia="Times New Roman" w:hAnsi="Arial" w:cs="Arial"/>
          <w:sz w:val="21"/>
          <w:szCs w:val="21"/>
        </w:rPr>
        <w:t xml:space="preserve">: </w:t>
      </w:r>
      <w:r w:rsidR="0053489F" w:rsidRPr="0053489F">
        <w:rPr>
          <w:rFonts w:ascii="Arial" w:eastAsia="Times New Roman" w:hAnsi="Arial" w:cs="Arial"/>
          <w:sz w:val="21"/>
          <w:szCs w:val="21"/>
        </w:rPr>
        <w:t>$60K - $80K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Less than $40K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$80K - $120K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$40K - $60K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$120K +</w:t>
      </w:r>
      <w:r w:rsidR="0053489F">
        <w:rPr>
          <w:rFonts w:ascii="Arial" w:eastAsia="Times New Roman" w:hAnsi="Arial" w:cs="Arial"/>
          <w:sz w:val="21"/>
          <w:szCs w:val="21"/>
        </w:rPr>
        <w:t xml:space="preserve">, </w:t>
      </w:r>
      <w:r w:rsidR="0053489F" w:rsidRPr="0053489F">
        <w:rPr>
          <w:rFonts w:ascii="Arial" w:eastAsia="Times New Roman" w:hAnsi="Arial" w:cs="Arial"/>
          <w:sz w:val="21"/>
          <w:szCs w:val="21"/>
        </w:rPr>
        <w:t>Unknown</w:t>
      </w:r>
    </w:p>
    <w:p w14:paraId="2484A462" w14:textId="321FE4D7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Card_Category</w:t>
      </w:r>
      <w:proofErr w:type="spellEnd"/>
      <w:r w:rsidR="00BB3721">
        <w:rPr>
          <w:rFonts w:ascii="Arial" w:eastAsia="Times New Roman" w:hAnsi="Arial" w:cs="Arial"/>
          <w:sz w:val="21"/>
          <w:szCs w:val="21"/>
        </w:rPr>
        <w:t xml:space="preserve">: </w:t>
      </w:r>
      <w:r w:rsidR="00BB3721" w:rsidRPr="00BB3721">
        <w:rPr>
          <w:rFonts w:ascii="Arial" w:eastAsia="Times New Roman" w:hAnsi="Arial" w:cs="Arial"/>
          <w:sz w:val="21"/>
          <w:szCs w:val="21"/>
        </w:rPr>
        <w:t>Blue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Gold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Silver</w:t>
      </w:r>
      <w:r w:rsidR="00BB3721">
        <w:rPr>
          <w:rFonts w:ascii="Arial" w:eastAsia="Times New Roman" w:hAnsi="Arial" w:cs="Arial"/>
          <w:sz w:val="21"/>
          <w:szCs w:val="21"/>
        </w:rPr>
        <w:t xml:space="preserve">, </w:t>
      </w:r>
      <w:r w:rsidR="00BB3721" w:rsidRPr="00BB3721">
        <w:rPr>
          <w:rFonts w:ascii="Arial" w:eastAsia="Times New Roman" w:hAnsi="Arial" w:cs="Arial"/>
          <w:sz w:val="21"/>
          <w:szCs w:val="21"/>
        </w:rPr>
        <w:t>Platinum</w:t>
      </w:r>
    </w:p>
    <w:p w14:paraId="0FA2F6B5" w14:textId="6CCD2BB8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Months_on_book</w:t>
      </w:r>
      <w:proofErr w:type="spellEnd"/>
      <w:r w:rsidR="0053489F">
        <w:rPr>
          <w:rFonts w:ascii="Arial" w:eastAsia="Times New Roman" w:hAnsi="Arial" w:cs="Arial"/>
          <w:sz w:val="21"/>
          <w:szCs w:val="21"/>
        </w:rPr>
        <w:t xml:space="preserve">: numeric </w:t>
      </w:r>
    </w:p>
    <w:p w14:paraId="79DF2C95" w14:textId="5614A590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r w:rsidRPr="00BB3721">
        <w:rPr>
          <w:rFonts w:ascii="Arial" w:eastAsia="Times New Roman" w:hAnsi="Arial" w:cs="Arial"/>
          <w:sz w:val="21"/>
          <w:szCs w:val="21"/>
        </w:rPr>
        <w:t>Months_Inactive_12_mon</w:t>
      </w:r>
      <w:r w:rsidR="0053489F">
        <w:rPr>
          <w:rFonts w:ascii="Arial" w:eastAsia="Times New Roman" w:hAnsi="Arial" w:cs="Arial"/>
          <w:sz w:val="21"/>
          <w:szCs w:val="21"/>
        </w:rPr>
        <w:t>: months a customer has been inactive</w:t>
      </w:r>
    </w:p>
    <w:p w14:paraId="01BE3E21" w14:textId="758D9F6E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Credit_Limit</w:t>
      </w:r>
      <w:proofErr w:type="spellEnd"/>
      <w:r w:rsidR="0053489F">
        <w:rPr>
          <w:rFonts w:ascii="Arial" w:eastAsia="Times New Roman" w:hAnsi="Arial" w:cs="Arial"/>
          <w:sz w:val="21"/>
          <w:szCs w:val="21"/>
        </w:rPr>
        <w:t xml:space="preserve">: numeric </w:t>
      </w:r>
    </w:p>
    <w:p w14:paraId="7A621DF9" w14:textId="098A7002" w:rsidR="000B3684" w:rsidRPr="00BB3721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Total_Revolving_Bal</w:t>
      </w:r>
      <w:proofErr w:type="spellEnd"/>
      <w:r w:rsidR="0053489F">
        <w:rPr>
          <w:rFonts w:ascii="Arial" w:eastAsia="Times New Roman" w:hAnsi="Arial" w:cs="Arial"/>
          <w:sz w:val="21"/>
          <w:szCs w:val="21"/>
        </w:rPr>
        <w:t>: numeric</w:t>
      </w:r>
    </w:p>
    <w:p w14:paraId="3D53CA7B" w14:textId="3939B251" w:rsidR="00433F63" w:rsidRDefault="000B368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BB3721">
        <w:rPr>
          <w:rFonts w:ascii="Arial" w:eastAsia="Times New Roman" w:hAnsi="Arial" w:cs="Arial"/>
          <w:sz w:val="21"/>
          <w:szCs w:val="21"/>
        </w:rPr>
        <w:t>Avg_Utilization_Ratio</w:t>
      </w:r>
      <w:proofErr w:type="spellEnd"/>
      <w:r w:rsidR="0053489F">
        <w:rPr>
          <w:rFonts w:ascii="Arial" w:eastAsia="Times New Roman" w:hAnsi="Arial" w:cs="Arial"/>
          <w:sz w:val="21"/>
          <w:szCs w:val="21"/>
        </w:rPr>
        <w:t xml:space="preserve">: how often a credit card is used </w:t>
      </w:r>
    </w:p>
    <w:p w14:paraId="0ACB030D" w14:textId="2940C4B1" w:rsidR="00060C49" w:rsidRDefault="00060C49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79026B3B" w14:textId="757DE5A1" w:rsidR="00060C49" w:rsidRDefault="00060C49" w:rsidP="00060C49">
      <w:pPr>
        <w:rPr>
          <w:sz w:val="22"/>
          <w:szCs w:val="22"/>
        </w:rPr>
      </w:pPr>
      <w:r>
        <w:rPr>
          <w:sz w:val="22"/>
          <w:szCs w:val="22"/>
        </w:rPr>
        <w:t xml:space="preserve">In using the above variables, please find the answers to the following questions.  </w:t>
      </w:r>
      <w:r w:rsidRPr="00A71A88">
        <w:rPr>
          <w:b/>
          <w:sz w:val="22"/>
          <w:szCs w:val="22"/>
        </w:rPr>
        <w:t xml:space="preserve">Please use </w:t>
      </w:r>
      <w:proofErr w:type="spellStart"/>
      <w:r w:rsidRPr="00060C49">
        <w:rPr>
          <w:rFonts w:ascii="Arial" w:eastAsia="Times New Roman" w:hAnsi="Arial" w:cs="Arial"/>
          <w:b/>
          <w:bCs/>
          <w:sz w:val="21"/>
          <w:szCs w:val="21"/>
        </w:rPr>
        <w:t>Attrition_Flag</w:t>
      </w:r>
      <w:proofErr w:type="spellEnd"/>
      <w:r w:rsidRPr="00A71A88">
        <w:rPr>
          <w:b/>
          <w:sz w:val="22"/>
          <w:szCs w:val="22"/>
        </w:rPr>
        <w:t xml:space="preserve"> as Y variable and</w:t>
      </w:r>
      <w:r w:rsidRPr="008E3265">
        <w:rPr>
          <w:b/>
          <w:color w:val="FF0000"/>
          <w:sz w:val="22"/>
          <w:szCs w:val="22"/>
        </w:rPr>
        <w:t xml:space="preserve"> all others as X variables</w:t>
      </w:r>
      <w:r w:rsidRPr="008E3265">
        <w:rPr>
          <w:color w:val="FF0000"/>
          <w:sz w:val="22"/>
          <w:szCs w:val="22"/>
        </w:rPr>
        <w:t>.</w:t>
      </w:r>
      <w:r>
        <w:rPr>
          <w:sz w:val="22"/>
          <w:szCs w:val="22"/>
        </w:rPr>
        <w:t xml:space="preserve">  </w:t>
      </w:r>
    </w:p>
    <w:p w14:paraId="6CD8B3DC" w14:textId="77777777" w:rsidR="00060C49" w:rsidRDefault="00060C49" w:rsidP="00060C49">
      <w:pPr>
        <w:rPr>
          <w:sz w:val="22"/>
          <w:szCs w:val="22"/>
        </w:rPr>
      </w:pPr>
    </w:p>
    <w:p w14:paraId="52381462" w14:textId="6B507387" w:rsidR="00AB3EE2" w:rsidRDefault="00AB3EE2" w:rsidP="00AB3EE2">
      <w:pPr>
        <w:rPr>
          <w:sz w:val="22"/>
          <w:szCs w:val="22"/>
        </w:rPr>
      </w:pPr>
      <w:r w:rsidRPr="009E6334">
        <w:rPr>
          <w:sz w:val="22"/>
          <w:szCs w:val="22"/>
          <w:u w:val="single"/>
        </w:rPr>
        <w:t>For a cut-off of .5 using Linear Classification</w:t>
      </w:r>
      <w:r>
        <w:rPr>
          <w:sz w:val="22"/>
          <w:szCs w:val="22"/>
          <w:u w:val="single"/>
        </w:rPr>
        <w:t xml:space="preserve"> (using Stepwise regression)</w:t>
      </w:r>
      <w:r>
        <w:rPr>
          <w:sz w:val="22"/>
          <w:szCs w:val="22"/>
        </w:rPr>
        <w:t>:</w:t>
      </w:r>
    </w:p>
    <w:p w14:paraId="132A122D" w14:textId="50080783" w:rsidR="003800F4" w:rsidRDefault="003800F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5F150B26" w14:textId="77777777" w:rsidR="003800F4" w:rsidRDefault="003800F4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013C13E7" w14:textId="3E000C33" w:rsidR="00AB3EE2" w:rsidRDefault="00AB3EE2" w:rsidP="00AB3EE2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What is the </w:t>
      </w:r>
      <w:r w:rsidR="00283EA1">
        <w:rPr>
          <w:sz w:val="22"/>
          <w:szCs w:val="22"/>
        </w:rPr>
        <w:t>R-</w:t>
      </w:r>
      <w:r>
        <w:rPr>
          <w:sz w:val="22"/>
          <w:szCs w:val="22"/>
        </w:rPr>
        <w:t>square of the model?  What does this number suggest?</w:t>
      </w:r>
    </w:p>
    <w:p w14:paraId="22E0DB45" w14:textId="1A5784A4" w:rsidR="00283EA1" w:rsidRPr="008E3265" w:rsidRDefault="003800F4" w:rsidP="00283EA1">
      <w:pPr>
        <w:rPr>
          <w:i/>
          <w:color w:val="0070C0"/>
          <w:sz w:val="22"/>
          <w:szCs w:val="22"/>
        </w:rPr>
      </w:pPr>
      <w:r w:rsidRPr="008E3265">
        <w:rPr>
          <w:rFonts w:hint="eastAsia"/>
          <w:i/>
          <w:color w:val="0070C0"/>
          <w:sz w:val="22"/>
          <w:szCs w:val="22"/>
          <w:lang w:eastAsia="zh-TW"/>
        </w:rPr>
        <w:t>在</w:t>
      </w:r>
      <w:r w:rsidRPr="008E3265">
        <w:rPr>
          <w:rFonts w:hint="eastAsia"/>
          <w:i/>
          <w:color w:val="0070C0"/>
          <w:sz w:val="22"/>
          <w:szCs w:val="22"/>
          <w:lang w:eastAsia="zh-TW"/>
        </w:rPr>
        <w:t>fit model</w:t>
      </w:r>
      <w:r w:rsidRPr="008E3265">
        <w:rPr>
          <w:rFonts w:hint="eastAsia"/>
          <w:i/>
          <w:color w:val="0070C0"/>
          <w:sz w:val="22"/>
          <w:szCs w:val="22"/>
          <w:lang w:eastAsia="zh-TW"/>
        </w:rPr>
        <w:t>的時候不要按</w:t>
      </w:r>
      <w:r w:rsidRPr="008E3265">
        <w:rPr>
          <w:rFonts w:hint="eastAsia"/>
          <w:i/>
          <w:color w:val="0070C0"/>
          <w:sz w:val="22"/>
          <w:szCs w:val="22"/>
          <w:lang w:eastAsia="zh-TW"/>
        </w:rPr>
        <w:t>g</w:t>
      </w:r>
      <w:r w:rsidRPr="008E3265">
        <w:rPr>
          <w:i/>
          <w:color w:val="0070C0"/>
          <w:sz w:val="22"/>
          <w:szCs w:val="22"/>
          <w:lang w:eastAsia="zh-TW"/>
        </w:rPr>
        <w:t>o</w:t>
      </w:r>
      <w:r w:rsidRPr="008E3265">
        <w:rPr>
          <w:rFonts w:hint="eastAsia"/>
          <w:i/>
          <w:color w:val="0070C0"/>
          <w:sz w:val="22"/>
          <w:szCs w:val="22"/>
          <w:lang w:eastAsia="zh-TW"/>
        </w:rPr>
        <w:t>，把所有</w:t>
      </w:r>
      <w:r w:rsidRPr="008E3265">
        <w:rPr>
          <w:rFonts w:hint="eastAsia"/>
          <w:i/>
          <w:color w:val="0070C0"/>
          <w:sz w:val="22"/>
          <w:szCs w:val="22"/>
          <w:lang w:eastAsia="zh-TW"/>
        </w:rPr>
        <w:t>parameters</w:t>
      </w:r>
      <w:r w:rsidRPr="008E3265">
        <w:rPr>
          <w:rFonts w:hint="eastAsia"/>
          <w:i/>
          <w:color w:val="0070C0"/>
          <w:sz w:val="22"/>
          <w:szCs w:val="22"/>
          <w:lang w:eastAsia="zh-TW"/>
        </w:rPr>
        <w:t>勾選起來</w:t>
      </w:r>
      <w:r w:rsidR="008E3265">
        <w:rPr>
          <w:rFonts w:hint="eastAsia"/>
          <w:i/>
          <w:color w:val="0070C0"/>
          <w:sz w:val="22"/>
          <w:szCs w:val="22"/>
          <w:lang w:eastAsia="zh-TW"/>
        </w:rPr>
        <w:t>再</w:t>
      </w:r>
      <w:r w:rsidR="008E3265">
        <w:rPr>
          <w:rFonts w:hint="eastAsia"/>
          <w:i/>
          <w:color w:val="0070C0"/>
          <w:sz w:val="22"/>
          <w:szCs w:val="22"/>
          <w:lang w:eastAsia="zh-TW"/>
        </w:rPr>
        <w:t>run model</w:t>
      </w:r>
    </w:p>
    <w:p w14:paraId="5B813445" w14:textId="6AAEC42B" w:rsidR="00283EA1" w:rsidRPr="00283EA1" w:rsidRDefault="00283EA1" w:rsidP="00283EA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DA891AB" wp14:editId="06996AF9">
            <wp:extent cx="3209192" cy="1319668"/>
            <wp:effectExtent l="0" t="0" r="4445" b="1270"/>
            <wp:docPr id="2" name="Picture 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abl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727" cy="132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879D9" w14:textId="539CC0D6" w:rsidR="00283EA1" w:rsidRDefault="00283EA1" w:rsidP="00283EA1">
      <w:pPr>
        <w:rPr>
          <w:sz w:val="22"/>
          <w:szCs w:val="22"/>
        </w:rPr>
      </w:pPr>
    </w:p>
    <w:p w14:paraId="627ABE82" w14:textId="46A97DC4" w:rsidR="00283EA1" w:rsidRDefault="00283EA1" w:rsidP="00283EA1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What is the </w:t>
      </w:r>
      <w:proofErr w:type="spellStart"/>
      <w:r>
        <w:rPr>
          <w:sz w:val="22"/>
          <w:szCs w:val="22"/>
        </w:rPr>
        <w:t>logOdds</w:t>
      </w:r>
      <w:proofErr w:type="spellEnd"/>
      <w:r>
        <w:rPr>
          <w:sz w:val="22"/>
          <w:szCs w:val="22"/>
        </w:rPr>
        <w:t xml:space="preserve"> equation?</w:t>
      </w:r>
    </w:p>
    <w:p w14:paraId="6F4AA197" w14:textId="3F004A65" w:rsidR="00283EA1" w:rsidRDefault="00283EA1" w:rsidP="00283EA1">
      <w:pPr>
        <w:rPr>
          <w:sz w:val="22"/>
          <w:szCs w:val="22"/>
        </w:rPr>
      </w:pPr>
    </w:p>
    <w:p w14:paraId="0932CFD9" w14:textId="5E9E9B15" w:rsidR="00283EA1" w:rsidRPr="00283EA1" w:rsidRDefault="00283EA1" w:rsidP="00283EA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5B06C98" wp14:editId="0A010B8A">
            <wp:extent cx="4501662" cy="3973582"/>
            <wp:effectExtent l="0" t="0" r="0" b="190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6831" cy="397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A37D" w14:textId="7CB4BCFF" w:rsidR="00283EA1" w:rsidRPr="00283EA1" w:rsidRDefault="00283EA1" w:rsidP="00283EA1">
      <w:pPr>
        <w:rPr>
          <w:sz w:val="22"/>
          <w:szCs w:val="22"/>
        </w:rPr>
      </w:pPr>
    </w:p>
    <w:p w14:paraId="7D4591BC" w14:textId="3CC36DB6" w:rsidR="00AB3EE2" w:rsidRDefault="00AB3EE2" w:rsidP="00AB3EE2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What is the </w:t>
      </w:r>
      <w:r w:rsidRPr="00EF7AB3">
        <w:rPr>
          <w:color w:val="FF0000"/>
          <w:sz w:val="22"/>
          <w:szCs w:val="22"/>
        </w:rPr>
        <w:t>p-Value of the model and variables</w:t>
      </w:r>
      <w:r>
        <w:rPr>
          <w:sz w:val="22"/>
          <w:szCs w:val="22"/>
        </w:rPr>
        <w:t>?  What does this suggest?</w:t>
      </w:r>
    </w:p>
    <w:p w14:paraId="3054A853" w14:textId="10D0E9C8" w:rsidR="00283EA1" w:rsidRDefault="00283EA1" w:rsidP="00283EA1">
      <w:pPr>
        <w:rPr>
          <w:sz w:val="22"/>
          <w:szCs w:val="22"/>
        </w:rPr>
      </w:pPr>
    </w:p>
    <w:p w14:paraId="39A55AE0" w14:textId="76DD976C" w:rsidR="00283EA1" w:rsidRDefault="00283EA1" w:rsidP="00283EA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7A7205B" wp14:editId="41911BA0">
            <wp:extent cx="3622431" cy="9164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03" cy="93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0352" w14:textId="652469BF" w:rsidR="00283EA1" w:rsidRDefault="00283EA1" w:rsidP="00283EA1">
      <w:pPr>
        <w:rPr>
          <w:sz w:val="22"/>
          <w:szCs w:val="22"/>
        </w:rPr>
      </w:pPr>
    </w:p>
    <w:p w14:paraId="40F9C291" w14:textId="6C7E107C" w:rsidR="00283EA1" w:rsidRPr="00E84336" w:rsidRDefault="00E84336" w:rsidP="00283EA1">
      <w:pPr>
        <w:rPr>
          <w:color w:val="FF0000"/>
          <w:sz w:val="22"/>
          <w:szCs w:val="22"/>
        </w:rPr>
      </w:pPr>
      <w:r w:rsidRPr="00E84336">
        <w:rPr>
          <w:color w:val="FF0000"/>
          <w:sz w:val="22"/>
          <w:szCs w:val="22"/>
        </w:rPr>
        <w:t>The p-value for the certain variables (see above) are above 0.05 which suggests that those variables are not statistically significant in predicting the churn rate</w:t>
      </w:r>
      <w:r>
        <w:rPr>
          <w:color w:val="FF0000"/>
          <w:sz w:val="22"/>
          <w:szCs w:val="22"/>
        </w:rPr>
        <w:t>s.</w:t>
      </w:r>
    </w:p>
    <w:p w14:paraId="77BD8E11" w14:textId="77777777" w:rsidR="00283EA1" w:rsidRPr="00283EA1" w:rsidRDefault="00283EA1" w:rsidP="00283EA1">
      <w:pPr>
        <w:rPr>
          <w:sz w:val="22"/>
          <w:szCs w:val="22"/>
        </w:rPr>
      </w:pPr>
    </w:p>
    <w:p w14:paraId="63DBB7A2" w14:textId="3B4B60E7" w:rsidR="00283EA1" w:rsidRDefault="00283EA1" w:rsidP="00283EA1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What variable has the largest impact on the churn rate?</w:t>
      </w:r>
    </w:p>
    <w:p w14:paraId="122CC2D0" w14:textId="0A594CD6" w:rsidR="00E84336" w:rsidRPr="00EF7AB3" w:rsidRDefault="00EF7AB3" w:rsidP="00E84336">
      <w:pPr>
        <w:rPr>
          <w:rFonts w:hint="eastAsia"/>
          <w:i/>
          <w:color w:val="0070C0"/>
          <w:sz w:val="22"/>
          <w:szCs w:val="22"/>
          <w:lang w:eastAsia="zh-TW"/>
        </w:rPr>
      </w:pPr>
      <w:r w:rsidRPr="00EF7AB3">
        <w:rPr>
          <w:i/>
          <w:color w:val="0070C0"/>
          <w:sz w:val="22"/>
          <w:szCs w:val="22"/>
          <w:lang w:eastAsia="zh-TW"/>
        </w:rPr>
        <w:t>Effect summary</w:t>
      </w:r>
      <w:r>
        <w:rPr>
          <w:i/>
          <w:color w:val="0070C0"/>
          <w:sz w:val="22"/>
          <w:szCs w:val="22"/>
          <w:lang w:eastAsia="zh-TW"/>
        </w:rPr>
        <w:t xml:space="preserve"> chart</w:t>
      </w:r>
    </w:p>
    <w:p w14:paraId="55D1617F" w14:textId="6B268765" w:rsidR="00E84336" w:rsidRPr="00E84336" w:rsidRDefault="00E84336" w:rsidP="00E84336">
      <w:pPr>
        <w:rPr>
          <w:color w:val="FF0000"/>
          <w:sz w:val="22"/>
          <w:szCs w:val="22"/>
        </w:rPr>
      </w:pPr>
      <w:r w:rsidRPr="00E84336">
        <w:rPr>
          <w:color w:val="FF0000"/>
          <w:sz w:val="22"/>
          <w:szCs w:val="22"/>
        </w:rPr>
        <w:t xml:space="preserve">The major predictor is the number of months a user is inactive followed by total revolving balance and average </w:t>
      </w:r>
      <w:r>
        <w:rPr>
          <w:color w:val="FF0000"/>
          <w:sz w:val="22"/>
          <w:szCs w:val="22"/>
        </w:rPr>
        <w:t xml:space="preserve">credit card </w:t>
      </w:r>
      <w:r w:rsidRPr="00E84336">
        <w:rPr>
          <w:color w:val="FF0000"/>
          <w:sz w:val="22"/>
          <w:szCs w:val="22"/>
        </w:rPr>
        <w:t>utilization rate</w:t>
      </w:r>
    </w:p>
    <w:p w14:paraId="0F270E54" w14:textId="5FE53434" w:rsidR="00E84336" w:rsidRPr="00E84336" w:rsidRDefault="00E84336" w:rsidP="00E84336">
      <w:pPr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7710A234" wp14:editId="2C700984">
            <wp:extent cx="4756638" cy="2081537"/>
            <wp:effectExtent l="19050" t="19050" r="25400" b="1397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5332" cy="2085342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1130E4A" w14:textId="27F2693B" w:rsidR="00AB3EE2" w:rsidRDefault="00AB3EE2" w:rsidP="00AB3EE2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9E6334">
        <w:rPr>
          <w:sz w:val="22"/>
          <w:szCs w:val="22"/>
        </w:rPr>
        <w:t>What is the level of accuracy you see in your model?</w:t>
      </w:r>
    </w:p>
    <w:p w14:paraId="7F949DE8" w14:textId="1217B81F" w:rsidR="00E84336" w:rsidRPr="005E43FC" w:rsidRDefault="005E43FC" w:rsidP="00E84336">
      <w:pPr>
        <w:rPr>
          <w:i/>
          <w:color w:val="0070C0"/>
          <w:sz w:val="22"/>
          <w:szCs w:val="22"/>
        </w:rPr>
      </w:pPr>
      <w:r w:rsidRPr="005E43FC">
        <w:rPr>
          <w:rFonts w:hint="eastAsia"/>
          <w:i/>
          <w:color w:val="0070C0"/>
          <w:sz w:val="22"/>
          <w:szCs w:val="22"/>
          <w:lang w:eastAsia="zh-TW"/>
        </w:rPr>
        <w:t>看到</w:t>
      </w:r>
      <w:r w:rsidRPr="005E43FC">
        <w:rPr>
          <w:rFonts w:hint="eastAsia"/>
          <w:i/>
          <w:color w:val="0070C0"/>
          <w:sz w:val="22"/>
          <w:szCs w:val="22"/>
          <w:lang w:eastAsia="zh-TW"/>
        </w:rPr>
        <w:t>accuracy</w:t>
      </w:r>
      <w:r w:rsidRPr="005E43FC">
        <w:rPr>
          <w:rFonts w:hint="eastAsia"/>
          <w:i/>
          <w:color w:val="0070C0"/>
          <w:sz w:val="22"/>
          <w:szCs w:val="22"/>
          <w:lang w:eastAsia="zh-TW"/>
        </w:rPr>
        <w:t>就要手算了</w:t>
      </w:r>
    </w:p>
    <w:p w14:paraId="29F7EEDB" w14:textId="3EAF163D" w:rsidR="00264926" w:rsidRDefault="003C367C" w:rsidP="00E84336">
      <w:pPr>
        <w:rPr>
          <w:color w:val="FF0000"/>
          <w:sz w:val="22"/>
          <w:szCs w:val="22"/>
        </w:rPr>
      </w:pPr>
      <w:r w:rsidRPr="003C367C">
        <w:rPr>
          <w:color w:val="FF0000"/>
          <w:sz w:val="22"/>
          <w:szCs w:val="22"/>
        </w:rPr>
        <w:t>About 83%</w:t>
      </w:r>
    </w:p>
    <w:p w14:paraId="5DF4FB79" w14:textId="61162714" w:rsidR="003C367C" w:rsidRDefault="003C367C" w:rsidP="00E84336">
      <w:pPr>
        <w:rPr>
          <w:color w:val="FF0000"/>
          <w:sz w:val="22"/>
          <w:szCs w:val="22"/>
        </w:rPr>
      </w:pPr>
    </w:p>
    <w:p w14:paraId="29E60E60" w14:textId="738339FF" w:rsidR="005E43FC" w:rsidRPr="005E43FC" w:rsidRDefault="005E43FC" w:rsidP="00E84336">
      <w:pPr>
        <w:rPr>
          <w:i/>
          <w:color w:val="0070C0"/>
          <w:sz w:val="22"/>
          <w:szCs w:val="22"/>
        </w:rPr>
      </w:pPr>
      <w:r w:rsidRPr="005E43FC">
        <w:rPr>
          <w:rFonts w:hint="eastAsia"/>
          <w:i/>
          <w:color w:val="0070C0"/>
          <w:sz w:val="22"/>
          <w:szCs w:val="22"/>
          <w:lang w:eastAsia="zh-TW"/>
        </w:rPr>
        <w:t>為什麼這邊不是用交互驗證</w:t>
      </w:r>
    </w:p>
    <w:p w14:paraId="027F1A07" w14:textId="77777777" w:rsidR="005E43FC" w:rsidRDefault="005E43FC" w:rsidP="00E84336">
      <w:pPr>
        <w:rPr>
          <w:color w:val="FF0000"/>
          <w:sz w:val="22"/>
          <w:szCs w:val="22"/>
        </w:rPr>
      </w:pPr>
    </w:p>
    <w:p w14:paraId="794D83A3" w14:textId="38542731" w:rsidR="003C367C" w:rsidRPr="003C367C" w:rsidRDefault="003C367C" w:rsidP="00E84336">
      <w:pPr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inline distT="0" distB="0" distL="0" distR="0" wp14:anchorId="0F704C89" wp14:editId="41416ED7">
            <wp:extent cx="2507566" cy="1213338"/>
            <wp:effectExtent l="0" t="0" r="0" b="6350"/>
            <wp:docPr id="5" name="Picture 5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pplication, table, Exce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413" cy="12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5ED7" w14:textId="77777777" w:rsidR="00E84336" w:rsidRPr="00E84336" w:rsidRDefault="00E84336" w:rsidP="00E84336">
      <w:pPr>
        <w:rPr>
          <w:sz w:val="22"/>
          <w:szCs w:val="22"/>
        </w:rPr>
      </w:pPr>
    </w:p>
    <w:p w14:paraId="7961BD2E" w14:textId="0773296A" w:rsidR="00AB3EE2" w:rsidRDefault="00AB3EE2" w:rsidP="00AB3EE2">
      <w:pPr>
        <w:pStyle w:val="ListParagraph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What is the significance of the threshold?  Does increasing the threshold to .95 give us a more accurate prediction?</w:t>
      </w:r>
    </w:p>
    <w:p w14:paraId="680869AC" w14:textId="4C0CD111" w:rsidR="00E84336" w:rsidRDefault="00E84336" w:rsidP="00E84336">
      <w:pPr>
        <w:rPr>
          <w:sz w:val="22"/>
          <w:szCs w:val="22"/>
        </w:rPr>
      </w:pPr>
    </w:p>
    <w:p w14:paraId="22BD4F0C" w14:textId="4293D7EF" w:rsidR="00E84336" w:rsidRDefault="003C367C" w:rsidP="00E84336">
      <w:pPr>
        <w:rPr>
          <w:color w:val="FF0000"/>
          <w:sz w:val="22"/>
          <w:szCs w:val="22"/>
        </w:rPr>
      </w:pPr>
      <w:r w:rsidRPr="003C367C">
        <w:rPr>
          <w:color w:val="FF0000"/>
          <w:sz w:val="22"/>
          <w:szCs w:val="22"/>
        </w:rPr>
        <w:t xml:space="preserve">As we increase a threshold, we </w:t>
      </w:r>
      <w:r>
        <w:rPr>
          <w:color w:val="FF0000"/>
          <w:sz w:val="22"/>
          <w:szCs w:val="22"/>
        </w:rPr>
        <w:t xml:space="preserve">get relatively the same accuracy level. However, the number of false negative and false positive predictions rise significantly. </w:t>
      </w:r>
    </w:p>
    <w:p w14:paraId="3CCFC3CB" w14:textId="099716AB" w:rsidR="00AF0266" w:rsidRDefault="00AF0266" w:rsidP="00E84336">
      <w:pPr>
        <w:rPr>
          <w:color w:val="FF0000"/>
          <w:sz w:val="22"/>
          <w:szCs w:val="22"/>
        </w:rPr>
      </w:pPr>
    </w:p>
    <w:p w14:paraId="044D6262" w14:textId="278B3A83" w:rsidR="00AF0266" w:rsidRPr="003C367C" w:rsidRDefault="00AF0266" w:rsidP="00E84336">
      <w:pPr>
        <w:rPr>
          <w:color w:val="FF0000"/>
          <w:sz w:val="22"/>
          <w:szCs w:val="22"/>
        </w:rPr>
      </w:pPr>
      <w:r>
        <w:rPr>
          <w:noProof/>
          <w:color w:val="FF0000"/>
          <w:sz w:val="22"/>
          <w:szCs w:val="22"/>
        </w:rPr>
        <w:drawing>
          <wp:inline distT="0" distB="0" distL="0" distR="0" wp14:anchorId="23508903" wp14:editId="008F3B23">
            <wp:extent cx="2471944" cy="1424354"/>
            <wp:effectExtent l="0" t="0" r="5080" b="0"/>
            <wp:docPr id="6" name="Picture 6" descr="Application, tabl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pplication, table, calenda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2329" cy="144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4F049" w14:textId="7E5FAA21" w:rsidR="00AB3EE2" w:rsidRDefault="00AB3EE2" w:rsidP="00AB3EE2">
      <w:pPr>
        <w:rPr>
          <w:sz w:val="22"/>
          <w:szCs w:val="22"/>
        </w:rPr>
      </w:pPr>
    </w:p>
    <w:p w14:paraId="4BBBCB67" w14:textId="77777777" w:rsidR="009B13D4" w:rsidRDefault="009B13D4" w:rsidP="00AB3EE2">
      <w:pPr>
        <w:rPr>
          <w:sz w:val="22"/>
          <w:szCs w:val="22"/>
          <w:u w:val="single"/>
        </w:rPr>
      </w:pPr>
    </w:p>
    <w:p w14:paraId="369EA7FF" w14:textId="77777777" w:rsidR="009B13D4" w:rsidRDefault="009B13D4" w:rsidP="00AB3EE2">
      <w:pPr>
        <w:rPr>
          <w:sz w:val="22"/>
          <w:szCs w:val="22"/>
          <w:u w:val="single"/>
        </w:rPr>
      </w:pPr>
    </w:p>
    <w:p w14:paraId="2B86A469" w14:textId="77777777" w:rsidR="009B13D4" w:rsidRDefault="009B13D4" w:rsidP="00AB3EE2">
      <w:pPr>
        <w:rPr>
          <w:sz w:val="22"/>
          <w:szCs w:val="22"/>
          <w:u w:val="single"/>
        </w:rPr>
      </w:pPr>
    </w:p>
    <w:p w14:paraId="212489BD" w14:textId="77777777" w:rsidR="009B13D4" w:rsidRDefault="009B13D4" w:rsidP="00AB3EE2">
      <w:pPr>
        <w:rPr>
          <w:sz w:val="22"/>
          <w:szCs w:val="22"/>
          <w:u w:val="single"/>
        </w:rPr>
      </w:pPr>
    </w:p>
    <w:p w14:paraId="4ABF5531" w14:textId="77777777" w:rsidR="009B13D4" w:rsidRDefault="009B13D4" w:rsidP="00AB3EE2">
      <w:pPr>
        <w:rPr>
          <w:sz w:val="22"/>
          <w:szCs w:val="22"/>
          <w:u w:val="single"/>
        </w:rPr>
      </w:pPr>
    </w:p>
    <w:p w14:paraId="4BB68687" w14:textId="77777777" w:rsidR="009B13D4" w:rsidRDefault="009B13D4" w:rsidP="00AB3EE2">
      <w:pPr>
        <w:rPr>
          <w:sz w:val="22"/>
          <w:szCs w:val="22"/>
          <w:u w:val="single"/>
        </w:rPr>
      </w:pPr>
    </w:p>
    <w:p w14:paraId="0E45544F" w14:textId="77777777" w:rsidR="009B13D4" w:rsidRDefault="009B13D4" w:rsidP="00AB3EE2">
      <w:pPr>
        <w:rPr>
          <w:sz w:val="22"/>
          <w:szCs w:val="22"/>
          <w:u w:val="single"/>
        </w:rPr>
      </w:pPr>
    </w:p>
    <w:p w14:paraId="27D29BAD" w14:textId="77777777" w:rsidR="009B13D4" w:rsidRDefault="009B13D4" w:rsidP="00AB3EE2">
      <w:pPr>
        <w:rPr>
          <w:sz w:val="22"/>
          <w:szCs w:val="22"/>
          <w:u w:val="single"/>
        </w:rPr>
      </w:pPr>
    </w:p>
    <w:p w14:paraId="1BF0BAB4" w14:textId="77777777" w:rsidR="009B13D4" w:rsidRDefault="009B13D4" w:rsidP="00AB3EE2">
      <w:pPr>
        <w:rPr>
          <w:sz w:val="22"/>
          <w:szCs w:val="22"/>
          <w:u w:val="single"/>
        </w:rPr>
      </w:pPr>
    </w:p>
    <w:p w14:paraId="489F7EEE" w14:textId="53ED7EFB" w:rsidR="00AB3EE2" w:rsidRDefault="00AB3EE2" w:rsidP="00AB3EE2">
      <w:pPr>
        <w:rPr>
          <w:sz w:val="22"/>
          <w:szCs w:val="22"/>
          <w:u w:val="single"/>
        </w:rPr>
      </w:pPr>
      <w:r w:rsidRPr="009E6334">
        <w:rPr>
          <w:sz w:val="22"/>
          <w:szCs w:val="22"/>
          <w:u w:val="single"/>
        </w:rPr>
        <w:t xml:space="preserve">For a cut-off of .5 using </w:t>
      </w:r>
      <w:r>
        <w:rPr>
          <w:sz w:val="22"/>
          <w:szCs w:val="22"/>
          <w:u w:val="single"/>
        </w:rPr>
        <w:t>Decision Tree</w:t>
      </w:r>
      <w:r w:rsidRPr="009E6334">
        <w:rPr>
          <w:sz w:val="22"/>
          <w:szCs w:val="22"/>
          <w:u w:val="single"/>
        </w:rPr>
        <w:t xml:space="preserve"> Classification</w:t>
      </w:r>
      <w:r w:rsidR="009B13D4">
        <w:rPr>
          <w:sz w:val="22"/>
          <w:szCs w:val="22"/>
          <w:u w:val="single"/>
        </w:rPr>
        <w:t xml:space="preserve"> use </w:t>
      </w:r>
      <w:r w:rsidR="009B13D4" w:rsidRPr="005C6761">
        <w:rPr>
          <w:b/>
          <w:color w:val="FF0000"/>
          <w:sz w:val="22"/>
          <w:szCs w:val="22"/>
          <w:u w:val="single"/>
        </w:rPr>
        <w:t>validation portion 0.4</w:t>
      </w:r>
      <w:r w:rsidRPr="005C6761">
        <w:rPr>
          <w:b/>
          <w:color w:val="FF0000"/>
          <w:sz w:val="22"/>
          <w:szCs w:val="22"/>
          <w:u w:val="single"/>
        </w:rPr>
        <w:t>:</w:t>
      </w:r>
    </w:p>
    <w:p w14:paraId="14DBCDD1" w14:textId="4F739361" w:rsidR="009B13D4" w:rsidRDefault="009B13D4" w:rsidP="00AB3EE2">
      <w:pPr>
        <w:rPr>
          <w:sz w:val="22"/>
          <w:szCs w:val="22"/>
          <w:u w:val="single"/>
        </w:rPr>
      </w:pPr>
    </w:p>
    <w:p w14:paraId="1FE9E2E1" w14:textId="3C8BE463" w:rsidR="009B13D4" w:rsidRDefault="009B13D4" w:rsidP="00AB3EE2">
      <w:pPr>
        <w:rPr>
          <w:sz w:val="22"/>
          <w:szCs w:val="22"/>
          <w:u w:val="single"/>
        </w:rPr>
      </w:pPr>
      <w:r>
        <w:rPr>
          <w:noProof/>
          <w:sz w:val="22"/>
          <w:szCs w:val="22"/>
          <w:u w:val="single"/>
        </w:rPr>
        <w:drawing>
          <wp:inline distT="0" distB="0" distL="0" distR="0" wp14:anchorId="5DC5811B" wp14:editId="51ABD98F">
            <wp:extent cx="3019930" cy="2277208"/>
            <wp:effectExtent l="0" t="0" r="3175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649" cy="228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E1C2E" w14:textId="43FBE3CE" w:rsidR="00AB3EE2" w:rsidRDefault="00AB3EE2" w:rsidP="00AB3EE2">
      <w:pPr>
        <w:rPr>
          <w:sz w:val="22"/>
          <w:szCs w:val="22"/>
          <w:u w:val="single"/>
        </w:rPr>
      </w:pPr>
    </w:p>
    <w:p w14:paraId="36DB88BE" w14:textId="36BED497" w:rsidR="009B13D4" w:rsidRDefault="009B13D4" w:rsidP="009B13D4">
      <w:pPr>
        <w:rPr>
          <w:sz w:val="22"/>
          <w:szCs w:val="22"/>
        </w:rPr>
      </w:pPr>
    </w:p>
    <w:p w14:paraId="7CA60209" w14:textId="26BD040C" w:rsidR="009B13D4" w:rsidRPr="005C21E6" w:rsidRDefault="009B13D4" w:rsidP="009B13D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5C21E6">
        <w:rPr>
          <w:sz w:val="22"/>
          <w:szCs w:val="22"/>
        </w:rPr>
        <w:t xml:space="preserve">What is the r square value for the training and </w:t>
      </w:r>
      <w:r>
        <w:rPr>
          <w:sz w:val="22"/>
          <w:szCs w:val="22"/>
        </w:rPr>
        <w:t>validation</w:t>
      </w:r>
      <w:r w:rsidRPr="005C21E6">
        <w:rPr>
          <w:sz w:val="22"/>
          <w:szCs w:val="22"/>
        </w:rPr>
        <w:t xml:space="preserve"> data set?</w:t>
      </w:r>
    </w:p>
    <w:p w14:paraId="51EE7388" w14:textId="43D2F79B" w:rsidR="009B13D4" w:rsidRDefault="009B13D4" w:rsidP="009B13D4">
      <w:pPr>
        <w:rPr>
          <w:sz w:val="22"/>
          <w:szCs w:val="22"/>
        </w:rPr>
      </w:pPr>
    </w:p>
    <w:p w14:paraId="0F71CEED" w14:textId="08E387B4" w:rsidR="009B13D4" w:rsidRDefault="009B13D4" w:rsidP="009B13D4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1BD9AD9B" wp14:editId="62BB3636">
            <wp:extent cx="3494732" cy="2804746"/>
            <wp:effectExtent l="0" t="0" r="0" b="2540"/>
            <wp:docPr id="8" name="Picture 8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Q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422" cy="281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7EF1B" w14:textId="50A84E04" w:rsidR="009B13D4" w:rsidRPr="009B13D4" w:rsidRDefault="009B13D4" w:rsidP="009B13D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9B13D4">
        <w:rPr>
          <w:sz w:val="22"/>
          <w:szCs w:val="22"/>
        </w:rPr>
        <w:t>How many splits were made before the R square of the testing data started to drop?</w:t>
      </w:r>
    </w:p>
    <w:p w14:paraId="567CBA56" w14:textId="18E9892E" w:rsidR="009B13D4" w:rsidRDefault="009B13D4" w:rsidP="009B13D4">
      <w:pPr>
        <w:rPr>
          <w:sz w:val="22"/>
          <w:szCs w:val="22"/>
        </w:rPr>
      </w:pPr>
    </w:p>
    <w:p w14:paraId="52405791" w14:textId="5876AD8B" w:rsidR="009B13D4" w:rsidRDefault="009B13D4" w:rsidP="009B13D4">
      <w:pPr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5BEC9319" wp14:editId="7ABE5B83">
            <wp:extent cx="5196254" cy="2268920"/>
            <wp:effectExtent l="0" t="0" r="0" b="4445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3523" cy="227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921C4" w14:textId="51710E54" w:rsidR="009B13D4" w:rsidRDefault="009B13D4" w:rsidP="009B13D4">
      <w:pPr>
        <w:rPr>
          <w:sz w:val="22"/>
          <w:szCs w:val="22"/>
        </w:rPr>
      </w:pPr>
    </w:p>
    <w:p w14:paraId="793F9A35" w14:textId="139A8A55" w:rsidR="009B13D4" w:rsidRPr="009B13D4" w:rsidRDefault="009B13D4" w:rsidP="009B13D4">
      <w:pPr>
        <w:rPr>
          <w:color w:val="FF0000"/>
          <w:sz w:val="22"/>
          <w:szCs w:val="22"/>
        </w:rPr>
      </w:pPr>
      <w:r w:rsidRPr="009B13D4">
        <w:rPr>
          <w:color w:val="FF0000"/>
          <w:sz w:val="22"/>
          <w:szCs w:val="22"/>
        </w:rPr>
        <w:t>9 splits</w:t>
      </w:r>
    </w:p>
    <w:p w14:paraId="0F3827B6" w14:textId="75A49E11" w:rsidR="009B13D4" w:rsidRDefault="009B13D4" w:rsidP="009B13D4">
      <w:pPr>
        <w:rPr>
          <w:sz w:val="22"/>
          <w:szCs w:val="22"/>
        </w:rPr>
      </w:pPr>
    </w:p>
    <w:p w14:paraId="4750E950" w14:textId="3B52A16C" w:rsidR="007E2A89" w:rsidRDefault="007E2A89" w:rsidP="007E2A89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 xml:space="preserve">Why there were 9 splits? </w:t>
      </w:r>
    </w:p>
    <w:p w14:paraId="6C077669" w14:textId="2F59D778" w:rsidR="007E2A89" w:rsidRDefault="007E2A89" w:rsidP="007E2A89">
      <w:pPr>
        <w:ind w:left="360"/>
        <w:rPr>
          <w:sz w:val="22"/>
          <w:szCs w:val="22"/>
        </w:rPr>
      </w:pPr>
    </w:p>
    <w:p w14:paraId="24ABD72F" w14:textId="0144B6BE" w:rsidR="007E2A89" w:rsidRPr="007E2A89" w:rsidRDefault="007E2A89" w:rsidP="007E2A89">
      <w:pPr>
        <w:ind w:left="360"/>
        <w:rPr>
          <w:color w:val="FF0000"/>
          <w:sz w:val="22"/>
          <w:szCs w:val="22"/>
        </w:rPr>
      </w:pPr>
      <w:r w:rsidRPr="007E2A89">
        <w:rPr>
          <w:color w:val="FF0000"/>
          <w:sz w:val="22"/>
          <w:szCs w:val="22"/>
        </w:rPr>
        <w:t xml:space="preserve">The model found the optimal number of splits that prevent overfitting. The R-squared for the validation potion of the dataset starts dropping after 9 splits. </w:t>
      </w:r>
    </w:p>
    <w:p w14:paraId="11A86EF7" w14:textId="77777777" w:rsidR="007E2A89" w:rsidRPr="007E2A89" w:rsidRDefault="007E2A89" w:rsidP="007E2A89">
      <w:pPr>
        <w:rPr>
          <w:sz w:val="22"/>
          <w:szCs w:val="22"/>
        </w:rPr>
      </w:pPr>
    </w:p>
    <w:p w14:paraId="0726414D" w14:textId="77777777" w:rsidR="009B13D4" w:rsidRDefault="009B13D4" w:rsidP="009B13D4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 xml:space="preserve">Which top 3 variables are important in making a decision?  Which is the most important one? </w:t>
      </w:r>
    </w:p>
    <w:p w14:paraId="08502EF6" w14:textId="17003F6E" w:rsidR="009B13D4" w:rsidRDefault="009B13D4" w:rsidP="009B13D4">
      <w:pPr>
        <w:rPr>
          <w:sz w:val="22"/>
          <w:szCs w:val="22"/>
        </w:rPr>
      </w:pPr>
    </w:p>
    <w:p w14:paraId="7F8E16DB" w14:textId="7A245A98" w:rsidR="009B13D4" w:rsidRPr="001B7ABB" w:rsidRDefault="009B13D4" w:rsidP="009B13D4">
      <w:pPr>
        <w:rPr>
          <w:b/>
          <w:color w:val="0070C0"/>
          <w:sz w:val="22"/>
          <w:szCs w:val="22"/>
        </w:rPr>
      </w:pPr>
      <w:r w:rsidRPr="009B13D4">
        <w:rPr>
          <w:color w:val="FF0000"/>
          <w:sz w:val="22"/>
          <w:szCs w:val="22"/>
        </w:rPr>
        <w:t xml:space="preserve">Total Revolving </w:t>
      </w:r>
      <w:r>
        <w:rPr>
          <w:color w:val="FF0000"/>
          <w:sz w:val="22"/>
          <w:szCs w:val="22"/>
        </w:rPr>
        <w:t>Balance</w:t>
      </w:r>
      <w:r w:rsidRPr="009B13D4">
        <w:rPr>
          <w:color w:val="FF0000"/>
          <w:sz w:val="22"/>
          <w:szCs w:val="22"/>
        </w:rPr>
        <w:t xml:space="preserve">, Months </w:t>
      </w:r>
      <w:r w:rsidR="00F74C48" w:rsidRPr="009B13D4">
        <w:rPr>
          <w:color w:val="FF0000"/>
          <w:sz w:val="22"/>
          <w:szCs w:val="22"/>
        </w:rPr>
        <w:t xml:space="preserve">Inactive, </w:t>
      </w:r>
      <w:r w:rsidR="00F74C48" w:rsidRPr="00DD2E9B">
        <w:rPr>
          <w:b/>
          <w:color w:val="FF0000"/>
          <w:sz w:val="22"/>
          <w:szCs w:val="22"/>
        </w:rPr>
        <w:t>Months</w:t>
      </w:r>
      <w:r w:rsidRPr="00DD2E9B">
        <w:rPr>
          <w:b/>
          <w:color w:val="FF0000"/>
          <w:sz w:val="22"/>
          <w:szCs w:val="22"/>
        </w:rPr>
        <w:t xml:space="preserve"> on book</w:t>
      </w:r>
      <w:r w:rsidR="001B7ABB" w:rsidRPr="00DD2E9B">
        <w:rPr>
          <w:rFonts w:hint="eastAsia"/>
          <w:b/>
          <w:color w:val="FF0000"/>
          <w:sz w:val="22"/>
          <w:szCs w:val="22"/>
          <w:lang w:eastAsia="zh-TW"/>
        </w:rPr>
        <w:t xml:space="preserve"> </w:t>
      </w:r>
      <w:r w:rsidR="001B7ABB" w:rsidRPr="001B7ABB">
        <w:rPr>
          <w:rFonts w:hint="eastAsia"/>
          <w:b/>
          <w:color w:val="0070C0"/>
          <w:sz w:val="22"/>
          <w:szCs w:val="22"/>
          <w:lang w:eastAsia="zh-TW"/>
        </w:rPr>
        <w:t>(</w:t>
      </w:r>
      <w:r w:rsidR="001B7ABB">
        <w:rPr>
          <w:rFonts w:hint="eastAsia"/>
          <w:b/>
          <w:color w:val="0070C0"/>
          <w:sz w:val="22"/>
          <w:szCs w:val="22"/>
        </w:rPr>
        <w:t>→</w:t>
      </w:r>
      <w:r w:rsidR="001B7ABB">
        <w:rPr>
          <w:rFonts w:hint="eastAsia"/>
          <w:b/>
          <w:color w:val="0070C0"/>
          <w:sz w:val="22"/>
          <w:szCs w:val="22"/>
          <w:lang w:eastAsia="zh-TW"/>
        </w:rPr>
        <w:t>箭頭小選單</w:t>
      </w:r>
      <w:r w:rsidR="001B7ABB">
        <w:rPr>
          <w:rFonts w:hint="eastAsia"/>
          <w:b/>
          <w:color w:val="0070C0"/>
          <w:sz w:val="22"/>
          <w:szCs w:val="22"/>
          <w:lang w:eastAsia="zh-TW"/>
        </w:rPr>
        <w:t>columns contribution</w:t>
      </w:r>
      <w:r w:rsidR="001B7ABB" w:rsidRPr="001B7ABB">
        <w:rPr>
          <w:b/>
          <w:color w:val="0070C0"/>
          <w:sz w:val="22"/>
          <w:szCs w:val="22"/>
        </w:rPr>
        <w:t>)</w:t>
      </w:r>
    </w:p>
    <w:p w14:paraId="3BC81E70" w14:textId="77777777" w:rsidR="009B13D4" w:rsidRPr="009B13D4" w:rsidRDefault="009B13D4" w:rsidP="009B13D4">
      <w:pPr>
        <w:rPr>
          <w:sz w:val="22"/>
          <w:szCs w:val="22"/>
        </w:rPr>
      </w:pPr>
    </w:p>
    <w:p w14:paraId="092CFEBC" w14:textId="77777777" w:rsidR="00F74C48" w:rsidRPr="00FB0DA1" w:rsidRDefault="00AB3EE2" w:rsidP="009B13D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E024B1">
        <w:rPr>
          <w:sz w:val="22"/>
          <w:szCs w:val="22"/>
          <w:highlight w:val="yellow"/>
        </w:rPr>
        <w:t xml:space="preserve">According to your model, which are the features of people who have a high </w:t>
      </w:r>
      <w:r w:rsidR="009B13D4" w:rsidRPr="00E024B1">
        <w:rPr>
          <w:sz w:val="22"/>
          <w:szCs w:val="22"/>
          <w:highlight w:val="yellow"/>
        </w:rPr>
        <w:t xml:space="preserve">likelihood of </w:t>
      </w:r>
      <w:r w:rsidR="009B13D4" w:rsidRPr="00FB0DA1">
        <w:rPr>
          <w:sz w:val="22"/>
          <w:szCs w:val="22"/>
        </w:rPr>
        <w:t>churning</w:t>
      </w:r>
      <w:r w:rsidRPr="00FB0DA1">
        <w:rPr>
          <w:sz w:val="22"/>
          <w:szCs w:val="22"/>
        </w:rPr>
        <w:t>?</w:t>
      </w:r>
      <w:r w:rsidR="00F74C48" w:rsidRPr="00FB0DA1">
        <w:rPr>
          <w:sz w:val="22"/>
          <w:szCs w:val="22"/>
        </w:rPr>
        <w:t xml:space="preserve"> </w:t>
      </w:r>
    </w:p>
    <w:p w14:paraId="65D77FF9" w14:textId="1058C72F" w:rsidR="00F74C48" w:rsidRPr="00FB0DA1" w:rsidRDefault="00F74C48" w:rsidP="00F74C48">
      <w:pPr>
        <w:ind w:left="360"/>
        <w:rPr>
          <w:sz w:val="22"/>
          <w:szCs w:val="22"/>
        </w:rPr>
      </w:pPr>
    </w:p>
    <w:p w14:paraId="32BCA21B" w14:textId="08BE1769" w:rsidR="00FB0DA1" w:rsidRDefault="000E14F8" w:rsidP="00F74C48">
      <w:pPr>
        <w:rPr>
          <w:i/>
          <w:color w:val="0070C0"/>
          <w:sz w:val="22"/>
          <w:szCs w:val="22"/>
          <w:lang w:eastAsia="zh-TW"/>
        </w:rPr>
      </w:pPr>
      <w:r w:rsidRPr="00FB0DA1">
        <w:rPr>
          <w:rFonts w:hint="eastAsia"/>
          <w:i/>
          <w:color w:val="0070C0"/>
          <w:sz w:val="22"/>
          <w:szCs w:val="22"/>
          <w:lang w:eastAsia="zh-TW"/>
        </w:rPr>
        <w:t>看</w:t>
      </w:r>
      <w:r w:rsidR="00FB0DA1">
        <w:rPr>
          <w:rFonts w:hint="eastAsia"/>
          <w:i/>
          <w:color w:val="0070C0"/>
          <w:sz w:val="22"/>
          <w:szCs w:val="22"/>
          <w:lang w:eastAsia="zh-TW"/>
        </w:rPr>
        <w:t>t</w:t>
      </w:r>
      <w:r w:rsidR="00FB0DA1">
        <w:rPr>
          <w:i/>
          <w:color w:val="0070C0"/>
          <w:sz w:val="22"/>
          <w:szCs w:val="22"/>
          <w:lang w:eastAsia="zh-TW"/>
        </w:rPr>
        <w:t>ree</w:t>
      </w:r>
      <w:r w:rsidR="00FB0DA1">
        <w:rPr>
          <w:rFonts w:hint="eastAsia"/>
          <w:i/>
          <w:color w:val="0070C0"/>
          <w:sz w:val="22"/>
          <w:szCs w:val="22"/>
          <w:lang w:eastAsia="zh-TW"/>
        </w:rPr>
        <w:t xml:space="preserve"> </w:t>
      </w:r>
      <w:r w:rsidR="00FB0DA1">
        <w:rPr>
          <w:rFonts w:hint="eastAsia"/>
          <w:i/>
          <w:color w:val="0070C0"/>
          <w:sz w:val="22"/>
          <w:szCs w:val="22"/>
          <w:lang w:eastAsia="zh-TW"/>
        </w:rPr>
        <w:t>藍色最多的</w:t>
      </w:r>
      <w:bookmarkStart w:id="0" w:name="_GoBack"/>
      <w:bookmarkEnd w:id="0"/>
    </w:p>
    <w:p w14:paraId="6B60EA94" w14:textId="755E0397" w:rsidR="00AB3EE2" w:rsidRPr="00F74C48" w:rsidRDefault="00F74C48" w:rsidP="00F74C48">
      <w:pPr>
        <w:rPr>
          <w:color w:val="FF0000"/>
          <w:sz w:val="22"/>
          <w:szCs w:val="22"/>
        </w:rPr>
      </w:pPr>
      <w:r w:rsidRPr="00FB0DA1">
        <w:rPr>
          <w:color w:val="FF0000"/>
          <w:sz w:val="22"/>
          <w:szCs w:val="22"/>
        </w:rPr>
        <w:t>who stayed more than 2 months inactive and have revolving balance of between 159 and 461</w:t>
      </w:r>
    </w:p>
    <w:p w14:paraId="075EAE00" w14:textId="01A34B2C" w:rsidR="00F74C48" w:rsidRPr="00F74C48" w:rsidRDefault="00F74C48" w:rsidP="00F74C48">
      <w:pPr>
        <w:rPr>
          <w:sz w:val="22"/>
          <w:szCs w:val="22"/>
        </w:rPr>
      </w:pPr>
    </w:p>
    <w:p w14:paraId="7A2404F1" w14:textId="77777777" w:rsidR="00F74C48" w:rsidRDefault="00F74C48" w:rsidP="00F74C48">
      <w:pPr>
        <w:pStyle w:val="ListParagraph"/>
        <w:rPr>
          <w:sz w:val="22"/>
          <w:szCs w:val="22"/>
        </w:rPr>
      </w:pPr>
    </w:p>
    <w:p w14:paraId="17A18788" w14:textId="77777777" w:rsidR="00A54B6A" w:rsidRPr="00DD2E9B" w:rsidRDefault="00AB3EE2" w:rsidP="00F74C48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DD2E9B">
        <w:rPr>
          <w:sz w:val="22"/>
          <w:szCs w:val="22"/>
        </w:rPr>
        <w:t xml:space="preserve">What is the probability a person who </w:t>
      </w:r>
      <w:r w:rsidR="00F74C48" w:rsidRPr="00DD2E9B">
        <w:rPr>
          <w:sz w:val="22"/>
          <w:szCs w:val="22"/>
        </w:rPr>
        <w:t>has total revolving balance greater than 600 and being inactive more than 2 months</w:t>
      </w:r>
      <w:r w:rsidR="00A54B6A" w:rsidRPr="00DD2E9B">
        <w:rPr>
          <w:sz w:val="22"/>
          <w:szCs w:val="22"/>
        </w:rPr>
        <w:t xml:space="preserve">? </w:t>
      </w:r>
    </w:p>
    <w:p w14:paraId="66BA31FF" w14:textId="77777777" w:rsidR="00A54B6A" w:rsidRPr="00DD2E9B" w:rsidRDefault="00A54B6A" w:rsidP="00A54B6A">
      <w:pPr>
        <w:pStyle w:val="ListParagraph"/>
        <w:rPr>
          <w:sz w:val="22"/>
          <w:szCs w:val="22"/>
        </w:rPr>
      </w:pPr>
    </w:p>
    <w:p w14:paraId="2B1998F4" w14:textId="2AD92055" w:rsidR="00F74C48" w:rsidRPr="00A54B6A" w:rsidRDefault="00A54B6A" w:rsidP="00A54B6A">
      <w:pPr>
        <w:pStyle w:val="ListParagraph"/>
        <w:rPr>
          <w:color w:val="FF0000"/>
          <w:sz w:val="22"/>
          <w:szCs w:val="22"/>
        </w:rPr>
      </w:pPr>
      <w:r w:rsidRPr="00DD2E9B">
        <w:rPr>
          <w:color w:val="FF0000"/>
          <w:sz w:val="22"/>
          <w:szCs w:val="22"/>
        </w:rPr>
        <w:t>0.0961</w:t>
      </w:r>
    </w:p>
    <w:p w14:paraId="753924B3" w14:textId="32A0357A" w:rsidR="00F74C48" w:rsidRDefault="00F74C48" w:rsidP="00F74C48">
      <w:pPr>
        <w:rPr>
          <w:sz w:val="22"/>
          <w:szCs w:val="22"/>
        </w:rPr>
      </w:pPr>
    </w:p>
    <w:p w14:paraId="47306089" w14:textId="504E453F" w:rsidR="00DD2E9B" w:rsidRPr="00DD2E9B" w:rsidRDefault="00DD2E9B" w:rsidP="00F74C48">
      <w:pPr>
        <w:rPr>
          <w:rFonts w:hint="eastAsia"/>
          <w:color w:val="0070C0"/>
          <w:sz w:val="22"/>
          <w:szCs w:val="22"/>
          <w:lang w:eastAsia="zh-TW"/>
        </w:rPr>
      </w:pPr>
      <w:r w:rsidRPr="00DD2E9B">
        <w:rPr>
          <w:rFonts w:hint="eastAsia"/>
          <w:color w:val="0070C0"/>
          <w:sz w:val="22"/>
          <w:szCs w:val="22"/>
          <w:lang w:eastAsia="zh-TW"/>
        </w:rPr>
        <w:t>看</w:t>
      </w:r>
      <w:r w:rsidRPr="00DD2E9B">
        <w:rPr>
          <w:rFonts w:hint="eastAsia"/>
          <w:color w:val="0070C0"/>
          <w:sz w:val="22"/>
          <w:szCs w:val="22"/>
          <w:lang w:eastAsia="zh-TW"/>
        </w:rPr>
        <w:t>tree</w:t>
      </w:r>
    </w:p>
    <w:p w14:paraId="14D72EDD" w14:textId="6AE8D099" w:rsidR="00F74C48" w:rsidRDefault="00FB0DA1" w:rsidP="00F74C48">
      <w:pPr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977C5D" wp14:editId="2AE0E857">
                <wp:simplePos x="0" y="0"/>
                <wp:positionH relativeFrom="column">
                  <wp:posOffset>-166485</wp:posOffset>
                </wp:positionH>
                <wp:positionV relativeFrom="paragraph">
                  <wp:posOffset>2355561</wp:posOffset>
                </wp:positionV>
                <wp:extent cx="969818" cy="651163"/>
                <wp:effectExtent l="0" t="0" r="20955" b="158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9818" cy="6511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015F2" id="Rectangle 13" o:spid="_x0000_s1026" style="position:absolute;margin-left:-13.1pt;margin-top:185.5pt;width:76.35pt;height:5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" filled="f" strokecolor="red" strokeweight="1pt"/>
            </w:pict>
          </mc:Fallback>
        </mc:AlternateContent>
      </w:r>
      <w:r w:rsidR="00DD2E9B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0BCB0" wp14:editId="51A93538">
                <wp:simplePos x="0" y="0"/>
                <wp:positionH relativeFrom="column">
                  <wp:posOffset>4696691</wp:posOffset>
                </wp:positionH>
                <wp:positionV relativeFrom="paragraph">
                  <wp:posOffset>1794164</wp:posOffset>
                </wp:positionV>
                <wp:extent cx="969818" cy="651163"/>
                <wp:effectExtent l="0" t="0" r="20955" b="158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9818" cy="6511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B47FA8" id="Rectangle 10" o:spid="_x0000_s1026" style="position:absolute;margin-left:369.8pt;margin-top:141.25pt;width:76.35pt;height:51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" filled="f" strokecolor="red" strokeweight="1pt"/>
            </w:pict>
          </mc:Fallback>
        </mc:AlternateContent>
      </w:r>
      <w:r w:rsidR="00F74C48">
        <w:rPr>
          <w:noProof/>
          <w:sz w:val="22"/>
          <w:szCs w:val="22"/>
        </w:rPr>
        <w:drawing>
          <wp:inline distT="0" distB="0" distL="0" distR="0" wp14:anchorId="09003C8C" wp14:editId="677ACFF2">
            <wp:extent cx="6814826" cy="3006969"/>
            <wp:effectExtent l="0" t="0" r="5080" b="3175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576" cy="3009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E45EA" w14:textId="7F216D58" w:rsidR="00F74C48" w:rsidRDefault="00F74C48" w:rsidP="00F74C48">
      <w:pPr>
        <w:rPr>
          <w:sz w:val="22"/>
          <w:szCs w:val="22"/>
        </w:rPr>
      </w:pPr>
    </w:p>
    <w:p w14:paraId="406CBA09" w14:textId="77777777" w:rsidR="00F74C48" w:rsidRPr="00F74C48" w:rsidRDefault="00F74C48" w:rsidP="00F74C48">
      <w:pPr>
        <w:rPr>
          <w:sz w:val="22"/>
          <w:szCs w:val="22"/>
        </w:rPr>
      </w:pPr>
    </w:p>
    <w:p w14:paraId="7C276305" w14:textId="77777777" w:rsidR="00AB3EE2" w:rsidRPr="009E6334" w:rsidRDefault="00AB3EE2" w:rsidP="009B13D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9E6334">
        <w:rPr>
          <w:sz w:val="22"/>
          <w:szCs w:val="22"/>
        </w:rPr>
        <w:t>What is the level of accuracy you see in your model?</w:t>
      </w:r>
    </w:p>
    <w:p w14:paraId="315F4089" w14:textId="77777777" w:rsidR="00AB3EE2" w:rsidRDefault="00AB3EE2" w:rsidP="00AB3EE2">
      <w:pPr>
        <w:rPr>
          <w:sz w:val="22"/>
          <w:szCs w:val="22"/>
        </w:rPr>
      </w:pPr>
    </w:p>
    <w:p w14:paraId="370EAA13" w14:textId="38E55CAB" w:rsidR="00AB3EE2" w:rsidRPr="00AB3EE2" w:rsidRDefault="00A54B6A" w:rsidP="00AB3EE2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220D267" wp14:editId="717A7339">
            <wp:extent cx="3086100" cy="1714500"/>
            <wp:effectExtent l="0" t="0" r="0" b="0"/>
            <wp:docPr id="12" name="Picture 12" descr="Tabl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, calenda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31B53" w14:textId="101CEAAB" w:rsidR="00AB3EE2" w:rsidRDefault="00AB3EE2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40634C3B" w14:textId="77777777" w:rsidR="00A54B6A" w:rsidRPr="00BB3721" w:rsidRDefault="00A54B6A" w:rsidP="00BB3721">
      <w:pPr>
        <w:spacing w:after="158"/>
        <w:textAlignment w:val="baseline"/>
        <w:rPr>
          <w:rFonts w:ascii="Arial" w:eastAsia="Times New Roman" w:hAnsi="Arial" w:cs="Arial"/>
          <w:sz w:val="21"/>
          <w:szCs w:val="21"/>
        </w:rPr>
      </w:pPr>
    </w:p>
    <w:sectPr w:rsidR="00A54B6A" w:rsidRPr="00BB37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2D76"/>
    <w:multiLevelType w:val="hybridMultilevel"/>
    <w:tmpl w:val="829E7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13822"/>
    <w:multiLevelType w:val="hybridMultilevel"/>
    <w:tmpl w:val="F70056D0"/>
    <w:lvl w:ilvl="0" w:tplc="DCB6B57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D2978"/>
    <w:multiLevelType w:val="hybridMultilevel"/>
    <w:tmpl w:val="2F9AA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22140"/>
    <w:multiLevelType w:val="hybridMultilevel"/>
    <w:tmpl w:val="F70056D0"/>
    <w:lvl w:ilvl="0" w:tplc="DCB6B57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A19F3"/>
    <w:multiLevelType w:val="multilevel"/>
    <w:tmpl w:val="8CE48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4037B2"/>
    <w:multiLevelType w:val="hybridMultilevel"/>
    <w:tmpl w:val="D8060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01FB8"/>
    <w:multiLevelType w:val="hybridMultilevel"/>
    <w:tmpl w:val="CE089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506E1"/>
    <w:multiLevelType w:val="hybridMultilevel"/>
    <w:tmpl w:val="2F9AA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145E85"/>
    <w:multiLevelType w:val="hybridMultilevel"/>
    <w:tmpl w:val="AF167F08"/>
    <w:lvl w:ilvl="0" w:tplc="1FCC355E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E42DCE"/>
    <w:multiLevelType w:val="hybridMultilevel"/>
    <w:tmpl w:val="CE089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7"/>
  </w:num>
  <w:num w:numId="5">
    <w:abstractNumId w:val="2"/>
  </w:num>
  <w:num w:numId="6">
    <w:abstractNumId w:val="8"/>
  </w:num>
  <w:num w:numId="7">
    <w:abstractNumId w:val="4"/>
  </w:num>
  <w:num w:numId="8">
    <w:abstractNumId w:val="0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QyMjE2NDW2NDFW0lEKTi0uzszPAykwrAUAMpNYdSwAAAA="/>
  </w:docVars>
  <w:rsids>
    <w:rsidRoot w:val="0012567E"/>
    <w:rsid w:val="00060C49"/>
    <w:rsid w:val="000B3684"/>
    <w:rsid w:val="000E14F8"/>
    <w:rsid w:val="0012567E"/>
    <w:rsid w:val="001B7ABB"/>
    <w:rsid w:val="00214321"/>
    <w:rsid w:val="00264926"/>
    <w:rsid w:val="00283EA1"/>
    <w:rsid w:val="002B0D93"/>
    <w:rsid w:val="002C74BB"/>
    <w:rsid w:val="003800F4"/>
    <w:rsid w:val="003C367C"/>
    <w:rsid w:val="004029F4"/>
    <w:rsid w:val="00433F63"/>
    <w:rsid w:val="0053489F"/>
    <w:rsid w:val="005C6761"/>
    <w:rsid w:val="005E43FC"/>
    <w:rsid w:val="00635F33"/>
    <w:rsid w:val="006562A5"/>
    <w:rsid w:val="006A19EC"/>
    <w:rsid w:val="006B1F43"/>
    <w:rsid w:val="007738DD"/>
    <w:rsid w:val="007E2A89"/>
    <w:rsid w:val="008E3265"/>
    <w:rsid w:val="009B13D4"/>
    <w:rsid w:val="00A54B6A"/>
    <w:rsid w:val="00A778D6"/>
    <w:rsid w:val="00AB3EE2"/>
    <w:rsid w:val="00AF0266"/>
    <w:rsid w:val="00B2046A"/>
    <w:rsid w:val="00B23F1B"/>
    <w:rsid w:val="00B75A30"/>
    <w:rsid w:val="00BB3721"/>
    <w:rsid w:val="00C94457"/>
    <w:rsid w:val="00D03765"/>
    <w:rsid w:val="00DB5803"/>
    <w:rsid w:val="00DD2E9B"/>
    <w:rsid w:val="00DD3681"/>
    <w:rsid w:val="00E024B1"/>
    <w:rsid w:val="00E133F3"/>
    <w:rsid w:val="00E84336"/>
    <w:rsid w:val="00EF7AB3"/>
    <w:rsid w:val="00F27257"/>
    <w:rsid w:val="00F74C48"/>
    <w:rsid w:val="00FB0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C9DFD"/>
  <w15:chartTrackingRefBased/>
  <w15:docId w15:val="{EC78D1E9-D382-3A45-A90B-D72A98C06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457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7738DD"/>
    <w:pPr>
      <w:ind w:left="360"/>
    </w:pPr>
    <w:rPr>
      <w:rFonts w:ascii="Times New Roman" w:eastAsia="SimSun" w:hAnsi="Times New Roman" w:cs="Times New Roman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7738DD"/>
    <w:rPr>
      <w:rFonts w:ascii="Times New Roman" w:eastAsia="SimSun" w:hAnsi="Times New Roman" w:cs="Times New Roman"/>
      <w:szCs w:val="20"/>
      <w:lang w:val="x-none" w:eastAsia="x-none"/>
    </w:rPr>
  </w:style>
  <w:style w:type="character" w:customStyle="1" w:styleId="apple-converted-space">
    <w:name w:val="apple-converted-space"/>
    <w:basedOn w:val="DefaultParagraphFont"/>
    <w:rsid w:val="007738DD"/>
  </w:style>
  <w:style w:type="paragraph" w:styleId="NormalWeb">
    <w:name w:val="Normal (Web)"/>
    <w:basedOn w:val="Normal"/>
    <w:uiPriority w:val="99"/>
    <w:semiHidden/>
    <w:unhideWhenUsed/>
    <w:rsid w:val="000B368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3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77692">
          <w:marLeft w:val="0"/>
          <w:marRight w:val="0"/>
          <w:marTop w:val="600"/>
          <w:marBottom w:val="0"/>
          <w:divBdr>
            <w:top w:val="single" w:sz="12" w:space="0" w:color="D1D5D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067583">
                  <w:marLeft w:val="0"/>
                  <w:marRight w:val="0"/>
                  <w:marTop w:val="33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313651">
          <w:marLeft w:val="0"/>
          <w:marRight w:val="0"/>
          <w:marTop w:val="600"/>
          <w:marBottom w:val="0"/>
          <w:divBdr>
            <w:top w:val="single" w:sz="12" w:space="0" w:color="D1D5DB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0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8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6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sia M Altynbaeva</dc:creator>
  <cp:keywords/>
  <dc:description/>
  <cp:lastModifiedBy>梁嫚芳</cp:lastModifiedBy>
  <cp:revision>15</cp:revision>
  <dcterms:created xsi:type="dcterms:W3CDTF">2021-03-12T05:37:00Z</dcterms:created>
  <dcterms:modified xsi:type="dcterms:W3CDTF">2021-12-06T20:21:00Z</dcterms:modified>
</cp:coreProperties>
</file>